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6AEF" w:rsidRPr="00B370DA" w:rsidRDefault="004E6E2B" w:rsidP="004E6E2B">
      <w:pPr>
        <w:tabs>
          <w:tab w:val="left" w:pos="2223"/>
        </w:tabs>
        <w:spacing w:line="480" w:lineRule="auto"/>
      </w:pPr>
      <w:r w:rsidRPr="00B370DA">
        <w:tab/>
      </w:r>
    </w:p>
    <w:p w:rsidR="00C06AEF" w:rsidRPr="00B370DA" w:rsidRDefault="00C06AEF">
      <w:pPr>
        <w:spacing w:line="480" w:lineRule="auto"/>
      </w:pPr>
    </w:p>
    <w:p w:rsidR="00C06AEF" w:rsidRPr="00B370DA" w:rsidRDefault="00C06AEF">
      <w:pPr>
        <w:spacing w:line="480" w:lineRule="auto"/>
      </w:pPr>
    </w:p>
    <w:p w:rsidR="00C06AEF" w:rsidRPr="00B370DA" w:rsidRDefault="00C06AEF">
      <w:pPr>
        <w:spacing w:line="480" w:lineRule="auto"/>
      </w:pPr>
    </w:p>
    <w:p w:rsidR="00C06AEF" w:rsidRPr="00B370DA" w:rsidRDefault="00C06AEF">
      <w:pPr>
        <w:spacing w:line="480" w:lineRule="auto"/>
      </w:pPr>
    </w:p>
    <w:p w:rsidR="00C06AEF" w:rsidRPr="00DC235B" w:rsidRDefault="00DC235B">
      <w:pPr>
        <w:spacing w:line="480" w:lineRule="auto"/>
        <w:jc w:val="center"/>
      </w:pPr>
      <w:bookmarkStart w:id="0" w:name="bkPaperTitl"/>
      <w:bookmarkEnd w:id="0"/>
      <w:r w:rsidRPr="00DC235B">
        <w:t>Inspiring a Departmental Vision</w:t>
      </w:r>
    </w:p>
    <w:p w:rsidR="00C06AEF" w:rsidRPr="00B370DA" w:rsidRDefault="00DC235B">
      <w:pPr>
        <w:spacing w:line="480" w:lineRule="auto"/>
        <w:jc w:val="center"/>
      </w:pPr>
      <w:bookmarkStart w:id="1" w:name="bkAuthor"/>
      <w:bookmarkEnd w:id="1"/>
      <w:r>
        <w:t>Shawneen Zackuse</w:t>
      </w:r>
    </w:p>
    <w:p w:rsidR="00C06AEF" w:rsidRPr="00B370DA" w:rsidRDefault="00AE4F6B">
      <w:pPr>
        <w:spacing w:line="480" w:lineRule="auto"/>
        <w:jc w:val="center"/>
      </w:pPr>
      <w:bookmarkStart w:id="2" w:name="bkAuthorAffil"/>
      <w:bookmarkEnd w:id="2"/>
      <w:r w:rsidRPr="00B370DA">
        <w:t>City University of Seattle</w:t>
      </w:r>
    </w:p>
    <w:p w:rsidR="00EF484E" w:rsidRPr="00B370DA" w:rsidRDefault="00EF484E">
      <w:pPr>
        <w:spacing w:line="480" w:lineRule="auto"/>
        <w:jc w:val="center"/>
      </w:pPr>
    </w:p>
    <w:p w:rsidR="004A31A3" w:rsidRPr="00B370DA" w:rsidRDefault="004A31A3" w:rsidP="00AE4F6B">
      <w:pPr>
        <w:spacing w:line="480" w:lineRule="auto"/>
        <w:sectPr w:rsidR="004A31A3" w:rsidRPr="00B370DA" w:rsidSect="00544660">
          <w:headerReference w:type="default" r:id="rId8"/>
          <w:headerReference w:type="first" r:id="rId9"/>
          <w:type w:val="continuous"/>
          <w:pgSz w:w="12240" w:h="15840" w:code="1"/>
          <w:pgMar w:top="1440" w:right="1440" w:bottom="1440" w:left="1440" w:header="720" w:footer="720" w:gutter="0"/>
          <w:pgNumType w:start="1"/>
          <w:cols w:space="720"/>
          <w:titlePg/>
          <w:docGrid w:linePitch="326"/>
        </w:sectPr>
      </w:pPr>
    </w:p>
    <w:p w:rsidR="0089362E" w:rsidRPr="00B370DA" w:rsidRDefault="0089362E" w:rsidP="00AE4F6B">
      <w:pPr>
        <w:spacing w:line="480" w:lineRule="auto"/>
        <w:jc w:val="center"/>
      </w:pPr>
      <w:r w:rsidRPr="00B370DA">
        <w:lastRenderedPageBreak/>
        <w:t>Abstract</w:t>
      </w:r>
    </w:p>
    <w:p w:rsidR="006475A4" w:rsidRPr="00B370DA" w:rsidRDefault="006475A4" w:rsidP="006475A4">
      <w:pPr>
        <w:spacing w:line="480" w:lineRule="auto"/>
      </w:pPr>
    </w:p>
    <w:p w:rsidR="0089362E" w:rsidRPr="00B370DA" w:rsidRDefault="0089362E" w:rsidP="00AE4F6B">
      <w:pPr>
        <w:spacing w:line="480" w:lineRule="auto"/>
        <w:jc w:val="center"/>
      </w:pPr>
    </w:p>
    <w:p w:rsidR="0089362E" w:rsidRPr="00B370DA" w:rsidRDefault="0089362E" w:rsidP="00AE4F6B">
      <w:pPr>
        <w:spacing w:line="480" w:lineRule="auto"/>
        <w:jc w:val="center"/>
      </w:pPr>
    </w:p>
    <w:p w:rsidR="0089362E" w:rsidRPr="00B370DA" w:rsidRDefault="0089362E" w:rsidP="00AE4F6B">
      <w:pPr>
        <w:spacing w:line="480" w:lineRule="auto"/>
        <w:jc w:val="center"/>
      </w:pPr>
    </w:p>
    <w:p w:rsidR="0089362E" w:rsidRPr="00B370DA" w:rsidRDefault="0089362E" w:rsidP="00AE4F6B">
      <w:pPr>
        <w:spacing w:line="480" w:lineRule="auto"/>
        <w:jc w:val="center"/>
      </w:pPr>
    </w:p>
    <w:p w:rsidR="0089362E" w:rsidRPr="00B370DA" w:rsidRDefault="0089362E" w:rsidP="00AE4F6B">
      <w:pPr>
        <w:spacing w:line="480" w:lineRule="auto"/>
        <w:jc w:val="center"/>
      </w:pPr>
    </w:p>
    <w:p w:rsidR="0089362E" w:rsidRPr="00B370DA" w:rsidRDefault="0089362E" w:rsidP="00AE4F6B">
      <w:pPr>
        <w:spacing w:line="480" w:lineRule="auto"/>
        <w:jc w:val="center"/>
      </w:pPr>
    </w:p>
    <w:p w:rsidR="0089362E" w:rsidRPr="00B370DA" w:rsidRDefault="0089362E" w:rsidP="00AE4F6B">
      <w:pPr>
        <w:spacing w:line="480" w:lineRule="auto"/>
        <w:jc w:val="center"/>
      </w:pPr>
    </w:p>
    <w:p w:rsidR="0089362E" w:rsidRPr="00B370DA" w:rsidRDefault="0089362E" w:rsidP="00AE4F6B">
      <w:pPr>
        <w:spacing w:line="480" w:lineRule="auto"/>
        <w:jc w:val="center"/>
      </w:pPr>
    </w:p>
    <w:p w:rsidR="0089362E" w:rsidRPr="00B370DA" w:rsidRDefault="0089362E" w:rsidP="00AE4F6B">
      <w:pPr>
        <w:spacing w:line="480" w:lineRule="auto"/>
        <w:jc w:val="center"/>
      </w:pPr>
    </w:p>
    <w:p w:rsidR="0089362E" w:rsidRPr="00B370DA" w:rsidRDefault="0089362E" w:rsidP="00AE4F6B">
      <w:pPr>
        <w:spacing w:line="480" w:lineRule="auto"/>
        <w:jc w:val="center"/>
      </w:pPr>
    </w:p>
    <w:p w:rsidR="0089362E" w:rsidRPr="00B370DA" w:rsidRDefault="0089362E" w:rsidP="00AE4F6B">
      <w:pPr>
        <w:spacing w:line="480" w:lineRule="auto"/>
        <w:jc w:val="center"/>
      </w:pPr>
    </w:p>
    <w:p w:rsidR="0092115E" w:rsidRPr="00B370DA" w:rsidRDefault="0092115E" w:rsidP="006475A4">
      <w:pPr>
        <w:spacing w:line="480" w:lineRule="auto"/>
        <w:jc w:val="center"/>
        <w:sectPr w:rsidR="0092115E" w:rsidRPr="00B370DA" w:rsidSect="004A31A3">
          <w:headerReference w:type="first" r:id="rId10"/>
          <w:pgSz w:w="12240" w:h="15840" w:code="1"/>
          <w:pgMar w:top="1440" w:right="1440" w:bottom="1440" w:left="1440" w:header="720" w:footer="720" w:gutter="0"/>
          <w:pgNumType w:start="2"/>
          <w:cols w:space="720"/>
          <w:titlePg/>
          <w:docGrid w:linePitch="326"/>
        </w:sectPr>
      </w:pPr>
    </w:p>
    <w:p w:rsidR="00B370DA" w:rsidRPr="00B370DA" w:rsidRDefault="00DC235B" w:rsidP="00B370DA">
      <w:pPr>
        <w:spacing w:line="480" w:lineRule="auto"/>
        <w:jc w:val="center"/>
      </w:pPr>
      <w:r>
        <w:lastRenderedPageBreak/>
        <w:t>Inspiring a Departmental Vision</w:t>
      </w:r>
    </w:p>
    <w:p w:rsidR="00336B4E" w:rsidRPr="00B370DA" w:rsidRDefault="00B370DA" w:rsidP="007928E3">
      <w:pPr>
        <w:spacing w:line="480" w:lineRule="auto"/>
        <w:jc w:val="center"/>
        <w:rPr>
          <w:b/>
        </w:rPr>
      </w:pPr>
      <w:r w:rsidRPr="00B370DA">
        <w:rPr>
          <w:b/>
        </w:rPr>
        <w:t xml:space="preserve">Overview of </w:t>
      </w:r>
      <w:r w:rsidR="00DC235B">
        <w:rPr>
          <w:b/>
        </w:rPr>
        <w:t>Inspiring a Departmental Vision</w:t>
      </w:r>
    </w:p>
    <w:p w:rsidR="006C0E2B" w:rsidRPr="00B370DA" w:rsidRDefault="002001D0" w:rsidP="002001D0">
      <w:pPr>
        <w:spacing w:line="480" w:lineRule="auto"/>
        <w:jc w:val="center"/>
        <w:rPr>
          <w:b/>
        </w:rPr>
      </w:pPr>
      <w:r>
        <w:rPr>
          <w:b/>
        </w:rPr>
        <w:t>Evaluation</w:t>
      </w:r>
      <w:r w:rsidR="00B370DA" w:rsidRPr="00B370DA">
        <w:rPr>
          <w:b/>
        </w:rPr>
        <w:t xml:space="preserve"> of </w:t>
      </w:r>
      <w:r w:rsidR="006C0E2B" w:rsidRPr="00B370DA">
        <w:rPr>
          <w:b/>
        </w:rPr>
        <w:t xml:space="preserve">Leadership </w:t>
      </w:r>
      <w:r w:rsidR="00B370DA" w:rsidRPr="00B370DA">
        <w:rPr>
          <w:b/>
        </w:rPr>
        <w:t>Theories</w:t>
      </w:r>
      <w:r w:rsidR="002D17C6">
        <w:rPr>
          <w:b/>
        </w:rPr>
        <w:t xml:space="preserve"> in </w:t>
      </w:r>
      <w:r w:rsidR="00DC235B" w:rsidRPr="00DC235B">
        <w:rPr>
          <w:b/>
        </w:rPr>
        <w:t>Inspiring a Departmental Vision</w:t>
      </w:r>
    </w:p>
    <w:p w:rsidR="00782DC0" w:rsidRPr="00B370DA" w:rsidRDefault="0092115E" w:rsidP="0092115E">
      <w:pPr>
        <w:spacing w:line="480" w:lineRule="auto"/>
      </w:pPr>
      <w:r w:rsidRPr="00B370DA">
        <w:rPr>
          <w:b/>
        </w:rPr>
        <w:tab/>
      </w:r>
      <w:r w:rsidR="00E06D37">
        <w:t xml:space="preserve"> </w:t>
      </w:r>
    </w:p>
    <w:p w:rsidR="008B78AE" w:rsidRDefault="00DC235B" w:rsidP="00B370DA">
      <w:pPr>
        <w:spacing w:line="480" w:lineRule="auto"/>
        <w:rPr>
          <w:b/>
        </w:rPr>
      </w:pPr>
      <w:r w:rsidRPr="00DC235B">
        <w:rPr>
          <w:b/>
        </w:rPr>
        <w:t>Behavioral Approach</w:t>
      </w:r>
      <w:r>
        <w:rPr>
          <w:b/>
        </w:rPr>
        <w:t xml:space="preserve"> Theory</w:t>
      </w:r>
      <w:r w:rsidR="00B370DA" w:rsidRPr="00B370DA">
        <w:rPr>
          <w:b/>
        </w:rPr>
        <w:tab/>
      </w:r>
    </w:p>
    <w:p w:rsidR="008B78AE" w:rsidRDefault="002001D0" w:rsidP="00B370DA">
      <w:pPr>
        <w:spacing w:line="480" w:lineRule="auto"/>
        <w:rPr>
          <w:b/>
        </w:rPr>
      </w:pPr>
      <w:r>
        <w:tab/>
      </w:r>
      <w:r w:rsidRPr="002001D0">
        <w:rPr>
          <w:b/>
        </w:rPr>
        <w:t>Pros.</w:t>
      </w:r>
    </w:p>
    <w:p w:rsidR="008B78AE" w:rsidRDefault="002001D0" w:rsidP="00B370DA">
      <w:pPr>
        <w:spacing w:line="480" w:lineRule="auto"/>
        <w:rPr>
          <w:b/>
        </w:rPr>
      </w:pPr>
      <w:r w:rsidRPr="002001D0">
        <w:rPr>
          <w:b/>
        </w:rPr>
        <w:tab/>
        <w:t xml:space="preserve">Cons. </w:t>
      </w:r>
    </w:p>
    <w:p w:rsidR="00B370DA" w:rsidRPr="00B370DA" w:rsidRDefault="00DC235B" w:rsidP="00B370DA">
      <w:pPr>
        <w:spacing w:line="480" w:lineRule="auto"/>
        <w:rPr>
          <w:b/>
        </w:rPr>
      </w:pPr>
      <w:r w:rsidRPr="00DC235B">
        <w:rPr>
          <w:b/>
        </w:rPr>
        <w:t>Authentic Leadership</w:t>
      </w:r>
      <w:r w:rsidR="008B78AE">
        <w:rPr>
          <w:b/>
        </w:rPr>
        <w:t xml:space="preserve"> Theory </w:t>
      </w:r>
      <w:bookmarkStart w:id="3" w:name="_GoBack"/>
      <w:bookmarkEnd w:id="3"/>
    </w:p>
    <w:p w:rsidR="008B78AE" w:rsidRDefault="00B370DA" w:rsidP="00782DC0">
      <w:pPr>
        <w:spacing w:line="480" w:lineRule="auto"/>
        <w:rPr>
          <w:b/>
        </w:rPr>
      </w:pPr>
      <w:r w:rsidRPr="00B370DA">
        <w:rPr>
          <w:b/>
        </w:rPr>
        <w:tab/>
      </w:r>
      <w:r w:rsidR="00782DC0" w:rsidRPr="002001D0">
        <w:rPr>
          <w:b/>
        </w:rPr>
        <w:t>Pros.</w:t>
      </w:r>
    </w:p>
    <w:p w:rsidR="008B78AE" w:rsidRDefault="00782DC0" w:rsidP="00782DC0">
      <w:pPr>
        <w:spacing w:line="480" w:lineRule="auto"/>
        <w:rPr>
          <w:b/>
        </w:rPr>
      </w:pPr>
      <w:r w:rsidRPr="002001D0">
        <w:rPr>
          <w:b/>
        </w:rPr>
        <w:tab/>
        <w:t>Cons</w:t>
      </w:r>
    </w:p>
    <w:p w:rsidR="00B370DA" w:rsidRPr="00B370DA" w:rsidRDefault="00DC235B" w:rsidP="00782DC0">
      <w:pPr>
        <w:spacing w:line="480" w:lineRule="auto"/>
        <w:rPr>
          <w:b/>
        </w:rPr>
      </w:pPr>
      <w:r w:rsidRPr="00DC235B">
        <w:rPr>
          <w:b/>
        </w:rPr>
        <w:t xml:space="preserve">Servant </w:t>
      </w:r>
      <w:r w:rsidR="00B370DA" w:rsidRPr="00DC235B">
        <w:rPr>
          <w:b/>
        </w:rPr>
        <w:t xml:space="preserve">Leadership Theory </w:t>
      </w:r>
    </w:p>
    <w:p w:rsidR="008B78AE" w:rsidRDefault="00782DC0" w:rsidP="00782DC0">
      <w:pPr>
        <w:spacing w:line="480" w:lineRule="auto"/>
        <w:rPr>
          <w:b/>
        </w:rPr>
      </w:pPr>
      <w:r>
        <w:tab/>
      </w:r>
      <w:r w:rsidRPr="002001D0">
        <w:rPr>
          <w:b/>
        </w:rPr>
        <w:t>Pros.</w:t>
      </w:r>
    </w:p>
    <w:p w:rsidR="00782DC0" w:rsidRPr="002001D0" w:rsidRDefault="00782DC0" w:rsidP="00782DC0">
      <w:pPr>
        <w:spacing w:line="480" w:lineRule="auto"/>
        <w:rPr>
          <w:b/>
        </w:rPr>
      </w:pPr>
      <w:r w:rsidRPr="002001D0">
        <w:rPr>
          <w:b/>
        </w:rPr>
        <w:tab/>
        <w:t xml:space="preserve">Cons. </w:t>
      </w:r>
    </w:p>
    <w:p w:rsidR="00B370DA" w:rsidRPr="00B370DA" w:rsidRDefault="002001D0" w:rsidP="002001D0">
      <w:pPr>
        <w:spacing w:line="480" w:lineRule="auto"/>
        <w:jc w:val="center"/>
        <w:rPr>
          <w:b/>
        </w:rPr>
      </w:pPr>
      <w:r>
        <w:rPr>
          <w:b/>
        </w:rPr>
        <w:t>Evaluation of Situational Factors</w:t>
      </w:r>
    </w:p>
    <w:p w:rsidR="00B370DA" w:rsidRPr="00B370DA" w:rsidRDefault="002001D0" w:rsidP="00B370DA">
      <w:pPr>
        <w:spacing w:line="480" w:lineRule="auto"/>
        <w:jc w:val="center"/>
        <w:rPr>
          <w:b/>
        </w:rPr>
      </w:pPr>
      <w:r>
        <w:rPr>
          <w:b/>
        </w:rPr>
        <w:t xml:space="preserve">Evaluation of Best Leadership Strategy to </w:t>
      </w:r>
      <w:r w:rsidR="008B78AE">
        <w:rPr>
          <w:b/>
        </w:rPr>
        <w:t>I</w:t>
      </w:r>
      <w:r w:rsidR="00DC235B">
        <w:rPr>
          <w:b/>
        </w:rPr>
        <w:t>n</w:t>
      </w:r>
      <w:r w:rsidR="008B78AE">
        <w:rPr>
          <w:b/>
        </w:rPr>
        <w:t>spire</w:t>
      </w:r>
      <w:r w:rsidR="00DC235B">
        <w:rPr>
          <w:b/>
        </w:rPr>
        <w:t xml:space="preserve"> a Departmental Vision</w:t>
      </w:r>
    </w:p>
    <w:p w:rsidR="00174FBF" w:rsidRPr="00B370DA" w:rsidRDefault="00174FBF" w:rsidP="0092115E">
      <w:pPr>
        <w:spacing w:line="480" w:lineRule="auto"/>
        <w:jc w:val="center"/>
      </w:pPr>
      <w:r w:rsidRPr="00B370DA">
        <w:rPr>
          <w:b/>
        </w:rPr>
        <w:t>Conclusion</w:t>
      </w:r>
    </w:p>
    <w:p w:rsidR="008F7FAD" w:rsidRDefault="008F7FAD" w:rsidP="00174FBF">
      <w:pPr>
        <w:spacing w:line="480" w:lineRule="auto"/>
        <w:jc w:val="center"/>
      </w:pPr>
    </w:p>
    <w:p w:rsidR="008F7FAD" w:rsidRDefault="008F7FAD" w:rsidP="00174FBF">
      <w:pPr>
        <w:spacing w:line="480" w:lineRule="auto"/>
        <w:jc w:val="center"/>
      </w:pPr>
    </w:p>
    <w:p w:rsidR="008F7FAD" w:rsidRDefault="008F7FAD" w:rsidP="00174FBF">
      <w:pPr>
        <w:spacing w:line="480" w:lineRule="auto"/>
        <w:jc w:val="center"/>
      </w:pPr>
    </w:p>
    <w:p w:rsidR="008F7FAD" w:rsidRDefault="008F7FAD" w:rsidP="00174FBF">
      <w:pPr>
        <w:spacing w:line="480" w:lineRule="auto"/>
        <w:jc w:val="center"/>
      </w:pPr>
    </w:p>
    <w:p w:rsidR="008F7FAD" w:rsidRDefault="008F7FAD" w:rsidP="00174FBF">
      <w:pPr>
        <w:spacing w:line="480" w:lineRule="auto"/>
        <w:jc w:val="center"/>
      </w:pPr>
    </w:p>
    <w:p w:rsidR="008F7FAD" w:rsidRDefault="008F7FAD" w:rsidP="00174FBF">
      <w:pPr>
        <w:spacing w:line="480" w:lineRule="auto"/>
        <w:jc w:val="center"/>
      </w:pPr>
    </w:p>
    <w:p w:rsidR="008F7FAD" w:rsidRDefault="008F7FAD" w:rsidP="00174FBF">
      <w:pPr>
        <w:spacing w:line="480" w:lineRule="auto"/>
        <w:jc w:val="center"/>
      </w:pPr>
    </w:p>
    <w:p w:rsidR="00336B4E" w:rsidRDefault="00336B4E" w:rsidP="00174FBF">
      <w:pPr>
        <w:spacing w:line="480" w:lineRule="auto"/>
        <w:jc w:val="center"/>
      </w:pPr>
      <w:r w:rsidRPr="00B370DA">
        <w:t>References</w:t>
      </w:r>
    </w:p>
    <w:p w:rsidR="008E358D" w:rsidRPr="008E358D" w:rsidRDefault="008E358D" w:rsidP="002C4D67">
      <w:pPr>
        <w:spacing w:line="480" w:lineRule="auto"/>
        <w:ind w:left="960" w:hanging="960"/>
        <w:rPr>
          <w:rFonts w:eastAsia="Calibri"/>
        </w:rPr>
      </w:pPr>
      <w:r w:rsidRPr="008E358D">
        <w:rPr>
          <w:rFonts w:eastAsia="Calibri"/>
        </w:rPr>
        <w:t xml:space="preserve">Christenson, D., &amp; Walker, D. H. (2004). </w:t>
      </w:r>
      <w:r w:rsidR="002C4D67">
        <w:rPr>
          <w:rFonts w:eastAsia="Calibri"/>
        </w:rPr>
        <w:t>U</w:t>
      </w:r>
      <w:r w:rsidR="002C4D67" w:rsidRPr="007D43E9">
        <w:rPr>
          <w:rFonts w:eastAsia="Calibri"/>
          <w:sz w:val="22"/>
        </w:rPr>
        <w:t>nderstanding the role of "vision" in project success</w:t>
      </w:r>
      <w:r w:rsidRPr="008E358D">
        <w:rPr>
          <w:rFonts w:eastAsia="Calibri"/>
        </w:rPr>
        <w:t xml:space="preserve">. </w:t>
      </w:r>
      <w:r w:rsidRPr="002C4D67">
        <w:rPr>
          <w:rFonts w:eastAsia="Calibri"/>
          <w:i/>
        </w:rPr>
        <w:t>Project Management Journal</w:t>
      </w:r>
      <w:r w:rsidRPr="008E358D">
        <w:rPr>
          <w:rFonts w:eastAsia="Calibri"/>
        </w:rPr>
        <w:t>, 35(3), 39-52.</w:t>
      </w:r>
      <w:r w:rsidR="002C4D67">
        <w:rPr>
          <w:rFonts w:eastAsia="Calibri"/>
        </w:rPr>
        <w:t xml:space="preserve"> Retrieved from</w:t>
      </w:r>
    </w:p>
    <w:p w:rsidR="008E358D" w:rsidRPr="002C4D67" w:rsidRDefault="00DD6FD4" w:rsidP="002C4D67">
      <w:pPr>
        <w:spacing w:line="480" w:lineRule="auto"/>
        <w:ind w:left="960"/>
        <w:rPr>
          <w:rFonts w:eastAsia="Calibri"/>
        </w:rPr>
      </w:pPr>
      <w:hyperlink r:id="rId11" w:history="1">
        <w:r w:rsidR="008E358D" w:rsidRPr="002C4D67">
          <w:rPr>
            <w:rFonts w:eastAsia="Calibri"/>
          </w:rPr>
          <w:t>http://proxy.cityu.edu/login?url=http://search.ebscohost.com/login.aspx?direct=true&amp;db=bth&amp;AN=14780449&amp;site=ehost-live&amp;scope=site</w:t>
        </w:r>
      </w:hyperlink>
    </w:p>
    <w:p w:rsidR="000D011A" w:rsidRDefault="00233476" w:rsidP="007D43E9">
      <w:pPr>
        <w:spacing w:line="480" w:lineRule="auto"/>
        <w:ind w:left="960" w:hanging="960"/>
      </w:pPr>
      <w:r>
        <w:t>Northouse, P. G. (2015</w:t>
      </w:r>
      <w:r w:rsidR="000D011A" w:rsidRPr="00FF0B70">
        <w:t xml:space="preserve">). </w:t>
      </w:r>
      <w:r w:rsidR="000D011A" w:rsidRPr="00FF0B70">
        <w:rPr>
          <w:i/>
          <w:iCs/>
        </w:rPr>
        <w:t>Leadership: Theory and practice</w:t>
      </w:r>
      <w:r w:rsidR="000D011A" w:rsidRPr="00FF0B70">
        <w:t xml:space="preserve"> (7th </w:t>
      </w:r>
      <w:r w:rsidR="008F7FAD" w:rsidRPr="00FF0B70">
        <w:t>Ed</w:t>
      </w:r>
      <w:r w:rsidR="000D011A" w:rsidRPr="00FF0B70">
        <w:t>.). Thousand Oaks, CA: SAGE</w:t>
      </w:r>
      <w:r w:rsidR="000D011A">
        <w:t xml:space="preserve"> Publications</w:t>
      </w:r>
      <w:r w:rsidR="000D011A" w:rsidRPr="00FF0B70">
        <w:t>.</w:t>
      </w:r>
    </w:p>
    <w:p w:rsidR="008E358D" w:rsidRPr="008B78AE" w:rsidRDefault="008E358D" w:rsidP="007D43E9">
      <w:pPr>
        <w:spacing w:line="480" w:lineRule="auto"/>
        <w:ind w:left="960" w:hanging="960"/>
        <w:rPr>
          <w:lang w:val="en"/>
        </w:rPr>
      </w:pPr>
      <w:r w:rsidRPr="008B78AE">
        <w:rPr>
          <w:lang w:val="en"/>
        </w:rPr>
        <w:t xml:space="preserve">Punia, B. K. (2005). </w:t>
      </w:r>
      <w:r w:rsidR="002C4D67">
        <w:rPr>
          <w:lang w:val="en"/>
        </w:rPr>
        <w:t>E</w:t>
      </w:r>
      <w:r w:rsidR="002C4D67" w:rsidRPr="008B78AE">
        <w:rPr>
          <w:lang w:val="en"/>
        </w:rPr>
        <w:t>xecutive personality and visioning effectiveness</w:t>
      </w:r>
      <w:r w:rsidRPr="008B78AE">
        <w:rPr>
          <w:lang w:val="en"/>
        </w:rPr>
        <w:t xml:space="preserve">. </w:t>
      </w:r>
      <w:r w:rsidRPr="008B78AE">
        <w:rPr>
          <w:i/>
          <w:iCs/>
          <w:lang w:val="en"/>
        </w:rPr>
        <w:t xml:space="preserve">Journal </w:t>
      </w:r>
      <w:r w:rsidR="008F7FAD" w:rsidRPr="008B78AE">
        <w:rPr>
          <w:i/>
          <w:iCs/>
          <w:lang w:val="en"/>
        </w:rPr>
        <w:t>of</w:t>
      </w:r>
      <w:r w:rsidR="002C4D67">
        <w:rPr>
          <w:i/>
          <w:iCs/>
          <w:lang w:val="en"/>
        </w:rPr>
        <w:t xml:space="preserve"> Management Research</w:t>
      </w:r>
      <w:r w:rsidRPr="008B78AE">
        <w:rPr>
          <w:lang w:val="en"/>
        </w:rPr>
        <w:t xml:space="preserve">, </w:t>
      </w:r>
      <w:r w:rsidRPr="008B78AE">
        <w:rPr>
          <w:i/>
          <w:iCs/>
          <w:lang w:val="en"/>
        </w:rPr>
        <w:t>5</w:t>
      </w:r>
      <w:r w:rsidRPr="008B78AE">
        <w:rPr>
          <w:lang w:val="en"/>
        </w:rPr>
        <w:t xml:space="preserve">(1), 6-19. </w:t>
      </w:r>
      <w:r w:rsidR="002C4D67">
        <w:rPr>
          <w:lang w:val="en"/>
        </w:rPr>
        <w:t>Retrieved from</w:t>
      </w:r>
    </w:p>
    <w:p w:rsidR="008E358D" w:rsidRPr="002C4D67" w:rsidRDefault="00DD6FD4" w:rsidP="007D43E9">
      <w:pPr>
        <w:spacing w:line="480" w:lineRule="auto"/>
        <w:ind w:left="960"/>
      </w:pPr>
      <w:hyperlink r:id="rId12" w:history="1">
        <w:r w:rsidR="008E358D" w:rsidRPr="002C4D67">
          <w:rPr>
            <w:rStyle w:val="Hyperlink"/>
            <w:color w:val="auto"/>
            <w:u w:val="none"/>
          </w:rPr>
          <w:t>http://proxy.cityu.edu/login?url=http://search.ebscohost.com/login.aspx?direct=true&amp;db=bth&amp;AN=21388366&amp;site=ehost-live&amp;scope=site</w:t>
        </w:r>
      </w:hyperlink>
    </w:p>
    <w:p w:rsidR="008E358D" w:rsidRPr="007D43E9" w:rsidRDefault="008E358D" w:rsidP="007D43E9">
      <w:pPr>
        <w:spacing w:line="480" w:lineRule="auto"/>
        <w:ind w:left="960" w:hanging="960"/>
        <w:rPr>
          <w:lang w:val="en"/>
        </w:rPr>
      </w:pPr>
      <w:r w:rsidRPr="008E358D">
        <w:rPr>
          <w:lang w:val="en"/>
        </w:rPr>
        <w:t xml:space="preserve">Zalesna, A. (2016). </w:t>
      </w:r>
      <w:r w:rsidR="002C4D67">
        <w:rPr>
          <w:lang w:val="en"/>
        </w:rPr>
        <w:t>T</w:t>
      </w:r>
      <w:r w:rsidR="002C4D67" w:rsidRPr="008E358D">
        <w:rPr>
          <w:lang w:val="en"/>
        </w:rPr>
        <w:t>he relationships between organizational vision, intellectual capital value and motivating managers</w:t>
      </w:r>
      <w:r w:rsidRPr="008E358D">
        <w:rPr>
          <w:lang w:val="en"/>
        </w:rPr>
        <w:t xml:space="preserve">. </w:t>
      </w:r>
      <w:r w:rsidRPr="008E358D">
        <w:rPr>
          <w:i/>
          <w:iCs/>
          <w:lang w:val="en"/>
        </w:rPr>
        <w:t>Proceedings of the European Conference on Intellectual Capital</w:t>
      </w:r>
      <w:r w:rsidRPr="008E358D">
        <w:rPr>
          <w:lang w:val="en"/>
        </w:rPr>
        <w:t>, 339-345</w:t>
      </w:r>
      <w:r w:rsidR="002C4D67">
        <w:rPr>
          <w:lang w:val="en"/>
        </w:rPr>
        <w:t>. Retrieved from</w:t>
      </w:r>
    </w:p>
    <w:p w:rsidR="008E358D" w:rsidRPr="002C4D67" w:rsidRDefault="00DD6FD4" w:rsidP="007D43E9">
      <w:pPr>
        <w:spacing w:line="480" w:lineRule="auto"/>
        <w:ind w:left="960"/>
      </w:pPr>
      <w:hyperlink r:id="rId13" w:history="1">
        <w:r w:rsidR="008E358D" w:rsidRPr="002C4D67">
          <w:rPr>
            <w:rStyle w:val="Hyperlink"/>
            <w:color w:val="auto"/>
            <w:u w:val="none"/>
          </w:rPr>
          <w:t>http://proxy.cityu.edu/login?url=http://search.ebscohost.com/login.aspx?direct=true&amp;db=bth&amp;AN=117804652&amp;site=ehost-live&amp;scope=site</w:t>
        </w:r>
      </w:hyperlink>
    </w:p>
    <w:p w:rsidR="008E358D" w:rsidRPr="00FF0B70" w:rsidRDefault="008E358D" w:rsidP="007D43E9">
      <w:pPr>
        <w:spacing w:line="480" w:lineRule="auto"/>
        <w:ind w:left="960" w:hanging="960"/>
      </w:pPr>
    </w:p>
    <w:p w:rsidR="000D011A" w:rsidRPr="00B370DA" w:rsidRDefault="000D011A" w:rsidP="007D43E9">
      <w:pPr>
        <w:spacing w:line="480" w:lineRule="auto"/>
        <w:ind w:left="960" w:hanging="960"/>
      </w:pPr>
    </w:p>
    <w:sectPr w:rsidR="000D011A" w:rsidRPr="00B370DA" w:rsidSect="004A31A3">
      <w:headerReference w:type="first" r:id="rId14"/>
      <w:pgSz w:w="12240" w:h="15840" w:code="1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2254" w:rsidRDefault="00C02254">
      <w:r>
        <w:separator/>
      </w:r>
    </w:p>
  </w:endnote>
  <w:endnote w:type="continuationSeparator" w:id="0">
    <w:p w:rsidR="00C02254" w:rsidRDefault="00C022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2254" w:rsidRDefault="00C02254">
      <w:r>
        <w:separator/>
      </w:r>
    </w:p>
  </w:footnote>
  <w:footnote w:type="continuationSeparator" w:id="0">
    <w:p w:rsidR="00C02254" w:rsidRDefault="00C022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6AEF" w:rsidRDefault="00B370DA" w:rsidP="00CA00B7">
    <w:r>
      <w:t>LEADERSH</w:t>
    </w:r>
    <w:r w:rsidR="007B7F65">
      <w:t>IP EVALUATION</w:t>
    </w:r>
    <w:r w:rsidR="002C4D67">
      <w:t xml:space="preserve"> PAPER</w:t>
    </w:r>
    <w:r w:rsidR="002C4D67">
      <w:tab/>
    </w:r>
    <w:r w:rsidR="002C4D67">
      <w:tab/>
    </w:r>
    <w:r w:rsidR="002C4D67">
      <w:tab/>
    </w:r>
    <w:r w:rsidR="002C4D67">
      <w:tab/>
    </w:r>
    <w:r w:rsidR="002C4D67">
      <w:tab/>
    </w:r>
    <w:r w:rsidR="002C4D67">
      <w:tab/>
    </w:r>
    <w:r w:rsidR="002C4D67">
      <w:tab/>
    </w:r>
    <w:r w:rsidR="00486992"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 w:rsidR="00DD6FD4">
      <w:rPr>
        <w:noProof/>
      </w:rPr>
      <w:t>4</w:t>
    </w:r>
    <w:r>
      <w:rPr>
        <w:noProof/>
      </w:rPr>
      <w:fldChar w:fldCharType="end"/>
    </w:r>
    <w:r w:rsidR="004E6E2B">
      <w:tab/>
    </w:r>
    <w:r w:rsidR="004E6E2B">
      <w:tab/>
    </w:r>
    <w:r w:rsidR="004E6E2B">
      <w:tab/>
    </w:r>
    <w:r w:rsidR="004E6E2B">
      <w:tab/>
    </w:r>
    <w:r w:rsidR="004E6E2B">
      <w:tab/>
    </w:r>
    <w:r w:rsidR="004E6E2B">
      <w:tab/>
    </w:r>
    <w:r w:rsidR="00544660">
      <w:rPr>
        <w:rStyle w:val="PageNumber"/>
      </w:rPr>
      <w:tab/>
    </w:r>
    <w:r w:rsidR="00544660">
      <w:rPr>
        <w:rStyle w:val="PageNumber"/>
      </w:rPr>
      <w:tab/>
      <w:t xml:space="preserve">     </w:t>
    </w:r>
    <w:r w:rsidR="004E6E2B">
      <w:rPr>
        <w:rStyle w:val="PageNumber"/>
      </w:rPr>
      <w:t xml:space="preserve">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31A3" w:rsidRDefault="004A31A3" w:rsidP="002C4D67">
    <w:pPr>
      <w:pStyle w:val="Header"/>
      <w:tabs>
        <w:tab w:val="clear" w:pos="8640"/>
        <w:tab w:val="left" w:pos="313"/>
        <w:tab w:val="right" w:pos="8550"/>
      </w:tabs>
    </w:pPr>
    <w:r>
      <w:t>R</w:t>
    </w:r>
    <w:r w:rsidR="00AE4F6B">
      <w:t>unning head: LEADERSHIP</w:t>
    </w:r>
    <w:r w:rsidR="0092115E">
      <w:t xml:space="preserve"> </w:t>
    </w:r>
    <w:r w:rsidR="002001D0">
      <w:t>EVALUATION</w:t>
    </w:r>
    <w:r w:rsidR="0092115E">
      <w:t xml:space="preserve"> PAPER</w:t>
    </w:r>
    <w:r w:rsidR="00AE4F6B">
      <w:t xml:space="preserve">                           </w:t>
    </w:r>
    <w:r w:rsidR="00AE4F6B">
      <w:tab/>
    </w:r>
    <w:r w:rsidR="004E6E2B">
      <w:tab/>
    </w:r>
    <w:r w:rsidR="00B370DA">
      <w:fldChar w:fldCharType="begin"/>
    </w:r>
    <w:r w:rsidR="00B370DA">
      <w:instrText xml:space="preserve"> PAGE   \* MERGEFORMAT </w:instrText>
    </w:r>
    <w:r w:rsidR="00B370DA">
      <w:fldChar w:fldCharType="separate"/>
    </w:r>
    <w:r w:rsidR="00DD6FD4">
      <w:rPr>
        <w:noProof/>
      </w:rPr>
      <w:t>1</w:t>
    </w:r>
    <w:r w:rsidR="00B370DA">
      <w:rPr>
        <w:noProof/>
      </w:rPr>
      <w:fldChar w:fldCharType="end"/>
    </w:r>
  </w:p>
  <w:p w:rsidR="00544660" w:rsidRDefault="00544660" w:rsidP="004A31A3">
    <w:pPr>
      <w:pStyle w:val="Header"/>
      <w:tabs>
        <w:tab w:val="clear" w:pos="8640"/>
        <w:tab w:val="right" w:pos="93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31A3" w:rsidRDefault="004E6E2B" w:rsidP="002C4D67">
    <w:pPr>
      <w:pStyle w:val="Header"/>
      <w:tabs>
        <w:tab w:val="clear" w:pos="8640"/>
        <w:tab w:val="right" w:pos="8730"/>
      </w:tabs>
    </w:pPr>
    <w:r>
      <w:t>LEADERSHIP</w:t>
    </w:r>
    <w:r w:rsidR="004A31A3">
      <w:t xml:space="preserve"> </w:t>
    </w:r>
    <w:r w:rsidR="002001D0">
      <w:t>EVALUATION</w:t>
    </w:r>
    <w:r w:rsidR="0092115E">
      <w:t xml:space="preserve"> PAPER</w:t>
    </w:r>
    <w:r w:rsidR="004A31A3">
      <w:t xml:space="preserve">                          </w:t>
    </w:r>
    <w:r w:rsidR="002C4D67">
      <w:tab/>
    </w:r>
    <w:r w:rsidR="00B370DA">
      <w:fldChar w:fldCharType="begin"/>
    </w:r>
    <w:r w:rsidR="00B370DA">
      <w:instrText xml:space="preserve"> PAGE   \* MERGEFORMAT </w:instrText>
    </w:r>
    <w:r w:rsidR="00B370DA">
      <w:fldChar w:fldCharType="separate"/>
    </w:r>
    <w:r w:rsidR="00DD6FD4">
      <w:rPr>
        <w:noProof/>
      </w:rPr>
      <w:t>2</w:t>
    </w:r>
    <w:r w:rsidR="00B370DA">
      <w:rPr>
        <w:noProof/>
      </w:rPr>
      <w:fldChar w:fldCharType="end"/>
    </w:r>
    <w:r w:rsidR="004A31A3">
      <w:tab/>
    </w:r>
  </w:p>
  <w:p w:rsidR="00F64A42" w:rsidRDefault="00F64A42" w:rsidP="004A31A3">
    <w:pPr>
      <w:pStyle w:val="Header"/>
      <w:tabs>
        <w:tab w:val="clear" w:pos="8640"/>
        <w:tab w:val="right" w:pos="9360"/>
      </w:tabs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70DA" w:rsidRDefault="00B370DA" w:rsidP="004A31A3">
    <w:pPr>
      <w:pStyle w:val="Header"/>
      <w:tabs>
        <w:tab w:val="right" w:pos="9360"/>
      </w:tabs>
    </w:pPr>
    <w:r>
      <w:t xml:space="preserve">LEADERSHIP </w:t>
    </w:r>
    <w:r w:rsidR="002001D0">
      <w:t>EVALUATION</w:t>
    </w:r>
    <w:r>
      <w:t xml:space="preserve"> P</w:t>
    </w:r>
    <w:r w:rsidR="002C4D67">
      <w:t xml:space="preserve">APER                          </w:t>
    </w:r>
    <w:r w:rsidR="002C4D67">
      <w:tab/>
    </w:r>
    <w:r w:rsidR="00DD6FD4">
      <w:t xml:space="preserve">    </w:t>
    </w:r>
    <w:r>
      <w:fldChar w:fldCharType="begin"/>
    </w:r>
    <w:r>
      <w:instrText xml:space="preserve"> PAGE   \* MERGEFORMAT </w:instrText>
    </w:r>
    <w:r>
      <w:fldChar w:fldCharType="separate"/>
    </w:r>
    <w:r w:rsidR="00DD6FD4">
      <w:rPr>
        <w:noProof/>
      </w:rPr>
      <w:t>3</w:t>
    </w:r>
    <w:r>
      <w:rPr>
        <w:noProof/>
      </w:rPr>
      <w:fldChar w:fldCharType="end"/>
    </w:r>
    <w:r>
      <w:tab/>
    </w:r>
  </w:p>
  <w:p w:rsidR="00B370DA" w:rsidRDefault="00B370DA" w:rsidP="004A31A3">
    <w:pPr>
      <w:pStyle w:val="Header"/>
      <w:tabs>
        <w:tab w:val="clear" w:pos="864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920E1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C87198"/>
    <w:multiLevelType w:val="hybridMultilevel"/>
    <w:tmpl w:val="67A48B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8"/>
  <w:proofState w:spelling="clean" w:grammar="clean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W3NDAzNzOzNDU3NjRS0lEKTi0uzszPAykwrwUAPM8znywAAAA="/>
  </w:docVars>
  <w:rsids>
    <w:rsidRoot w:val="00B05494"/>
    <w:rsid w:val="00013E38"/>
    <w:rsid w:val="00041A07"/>
    <w:rsid w:val="00083BB2"/>
    <w:rsid w:val="000C68EA"/>
    <w:rsid w:val="000D011A"/>
    <w:rsid w:val="000E1F75"/>
    <w:rsid w:val="000E6118"/>
    <w:rsid w:val="0012781C"/>
    <w:rsid w:val="00165858"/>
    <w:rsid w:val="00174FBF"/>
    <w:rsid w:val="00187F96"/>
    <w:rsid w:val="001943DA"/>
    <w:rsid w:val="001A2875"/>
    <w:rsid w:val="002001D0"/>
    <w:rsid w:val="00214052"/>
    <w:rsid w:val="00222AA8"/>
    <w:rsid w:val="00227392"/>
    <w:rsid w:val="00233476"/>
    <w:rsid w:val="00242B6D"/>
    <w:rsid w:val="00270640"/>
    <w:rsid w:val="00271598"/>
    <w:rsid w:val="002867AA"/>
    <w:rsid w:val="002C4408"/>
    <w:rsid w:val="002C4D67"/>
    <w:rsid w:val="002C7E99"/>
    <w:rsid w:val="002D122D"/>
    <w:rsid w:val="002D17C6"/>
    <w:rsid w:val="002F18A2"/>
    <w:rsid w:val="002F37EB"/>
    <w:rsid w:val="00336B4E"/>
    <w:rsid w:val="00380D6C"/>
    <w:rsid w:val="003A0815"/>
    <w:rsid w:val="0044064D"/>
    <w:rsid w:val="00481AA6"/>
    <w:rsid w:val="00486992"/>
    <w:rsid w:val="00491178"/>
    <w:rsid w:val="004A31A3"/>
    <w:rsid w:val="004E6E2B"/>
    <w:rsid w:val="005138D0"/>
    <w:rsid w:val="0051464A"/>
    <w:rsid w:val="00530C59"/>
    <w:rsid w:val="00544660"/>
    <w:rsid w:val="00553891"/>
    <w:rsid w:val="00593DF8"/>
    <w:rsid w:val="005A6AF1"/>
    <w:rsid w:val="005D2E41"/>
    <w:rsid w:val="00602176"/>
    <w:rsid w:val="0062208C"/>
    <w:rsid w:val="006475A4"/>
    <w:rsid w:val="00675479"/>
    <w:rsid w:val="00681F62"/>
    <w:rsid w:val="006C0E2B"/>
    <w:rsid w:val="006C7C62"/>
    <w:rsid w:val="00705CA6"/>
    <w:rsid w:val="00711D36"/>
    <w:rsid w:val="0072043F"/>
    <w:rsid w:val="00736F67"/>
    <w:rsid w:val="00782DC0"/>
    <w:rsid w:val="007928E3"/>
    <w:rsid w:val="007B19A2"/>
    <w:rsid w:val="007B7F65"/>
    <w:rsid w:val="007D43E9"/>
    <w:rsid w:val="007F7C77"/>
    <w:rsid w:val="0082552C"/>
    <w:rsid w:val="00835844"/>
    <w:rsid w:val="008460EF"/>
    <w:rsid w:val="00852D5D"/>
    <w:rsid w:val="00863B02"/>
    <w:rsid w:val="0087055A"/>
    <w:rsid w:val="0087772C"/>
    <w:rsid w:val="0089362E"/>
    <w:rsid w:val="008A3581"/>
    <w:rsid w:val="008B78AE"/>
    <w:rsid w:val="008E1DF2"/>
    <w:rsid w:val="008E358D"/>
    <w:rsid w:val="008F2821"/>
    <w:rsid w:val="008F7FAD"/>
    <w:rsid w:val="0092115E"/>
    <w:rsid w:val="009313A1"/>
    <w:rsid w:val="00934FFF"/>
    <w:rsid w:val="00960D40"/>
    <w:rsid w:val="009852A2"/>
    <w:rsid w:val="0098707E"/>
    <w:rsid w:val="009A0852"/>
    <w:rsid w:val="009C5E9A"/>
    <w:rsid w:val="009F617D"/>
    <w:rsid w:val="00A16179"/>
    <w:rsid w:val="00A30344"/>
    <w:rsid w:val="00A348F5"/>
    <w:rsid w:val="00A450F6"/>
    <w:rsid w:val="00A81DFB"/>
    <w:rsid w:val="00A82C0F"/>
    <w:rsid w:val="00AD17EA"/>
    <w:rsid w:val="00AE4F6B"/>
    <w:rsid w:val="00AF455A"/>
    <w:rsid w:val="00B05494"/>
    <w:rsid w:val="00B1656D"/>
    <w:rsid w:val="00B370DA"/>
    <w:rsid w:val="00B46553"/>
    <w:rsid w:val="00B636FE"/>
    <w:rsid w:val="00B670EE"/>
    <w:rsid w:val="00BB33DE"/>
    <w:rsid w:val="00BC2FFA"/>
    <w:rsid w:val="00C02254"/>
    <w:rsid w:val="00C06AEF"/>
    <w:rsid w:val="00C2386B"/>
    <w:rsid w:val="00C41936"/>
    <w:rsid w:val="00C64890"/>
    <w:rsid w:val="00C77EFA"/>
    <w:rsid w:val="00CA00B7"/>
    <w:rsid w:val="00CA3D8C"/>
    <w:rsid w:val="00CB0101"/>
    <w:rsid w:val="00CC21EA"/>
    <w:rsid w:val="00CE4320"/>
    <w:rsid w:val="00D04B75"/>
    <w:rsid w:val="00D74B85"/>
    <w:rsid w:val="00DB4119"/>
    <w:rsid w:val="00DC235B"/>
    <w:rsid w:val="00DD6FD4"/>
    <w:rsid w:val="00DF38F9"/>
    <w:rsid w:val="00E01E5E"/>
    <w:rsid w:val="00E06D37"/>
    <w:rsid w:val="00E171B1"/>
    <w:rsid w:val="00E44887"/>
    <w:rsid w:val="00E56CCA"/>
    <w:rsid w:val="00E74E03"/>
    <w:rsid w:val="00EA6CDB"/>
    <w:rsid w:val="00EC05FC"/>
    <w:rsid w:val="00ED08DD"/>
    <w:rsid w:val="00EF484E"/>
    <w:rsid w:val="00F40FC3"/>
    <w:rsid w:val="00F64A42"/>
    <w:rsid w:val="00F7500B"/>
    <w:rsid w:val="00FA754F"/>
    <w:rsid w:val="00FF3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06AFB18"/>
  <w15:docId w15:val="{96A0C605-D5C9-430D-8467-8AE247A2C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A07"/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A">
    <w:name w:val="APA"/>
    <w:basedOn w:val="Title"/>
    <w:pPr>
      <w:spacing w:before="0" w:after="0" w:line="480" w:lineRule="auto"/>
      <w:ind w:firstLine="540"/>
      <w:jc w:val="left"/>
    </w:pPr>
    <w:rPr>
      <w:b w:val="0"/>
      <w:kern w:val="0"/>
      <w:sz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uiPriority w:val="99"/>
    <w:rPr>
      <w:color w:val="0000FF"/>
      <w:u w:val="single"/>
    </w:rPr>
  </w:style>
  <w:style w:type="paragraph" w:styleId="Title">
    <w:name w:val="Title"/>
    <w:basedOn w:val="Normal"/>
    <w:qFormat/>
    <w:pPr>
      <w:spacing w:before="240" w:after="60"/>
      <w:jc w:val="center"/>
    </w:pPr>
    <w:rPr>
      <w:b/>
      <w:kern w:val="28"/>
      <w:sz w:val="32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FollowedHyperlink">
    <w:name w:val="FollowedHyperlink"/>
    <w:semiHidden/>
    <w:rPr>
      <w:color w:val="800080"/>
      <w:u w:val="single"/>
    </w:rPr>
  </w:style>
  <w:style w:type="paragraph" w:styleId="BodyText">
    <w:name w:val="Body Text"/>
    <w:basedOn w:val="Normal"/>
    <w:semiHidden/>
    <w:pPr>
      <w:spacing w:line="480" w:lineRule="auto"/>
      <w:jc w:val="center"/>
    </w:pPr>
  </w:style>
  <w:style w:type="paragraph" w:styleId="BodyText2">
    <w:name w:val="Body Text 2"/>
    <w:basedOn w:val="Normal"/>
    <w:semiHidden/>
    <w:pPr>
      <w:spacing w:line="480" w:lineRule="auto"/>
      <w:ind w:left="1080" w:hanging="540"/>
    </w:pPr>
  </w:style>
  <w:style w:type="character" w:styleId="Emphasis">
    <w:name w:val="Emphasis"/>
    <w:uiPriority w:val="20"/>
    <w:qFormat/>
    <w:rsid w:val="00A450F6"/>
    <w:rPr>
      <w:i/>
      <w:iCs/>
    </w:rPr>
  </w:style>
  <w:style w:type="character" w:customStyle="1" w:styleId="HeaderChar">
    <w:name w:val="Header Char"/>
    <w:link w:val="Header"/>
    <w:uiPriority w:val="99"/>
    <w:rsid w:val="004A31A3"/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semiHidden/>
    <w:unhideWhenUsed/>
    <w:rsid w:val="006C0E2B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041A07"/>
    <w:rPr>
      <w:b/>
      <w:bCs/>
    </w:rPr>
  </w:style>
  <w:style w:type="paragraph" w:styleId="ListParagraph">
    <w:name w:val="List Paragraph"/>
    <w:basedOn w:val="Normal"/>
    <w:uiPriority w:val="34"/>
    <w:qFormat/>
    <w:rsid w:val="00B370DA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3A08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08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0815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08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0815"/>
    <w:rPr>
      <w:rFonts w:ascii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08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08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15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62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69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082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7732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900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0996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3225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443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997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467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411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8067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2394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3153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02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proxy.cityu.edu/login?url=http://search.ebscohost.com/login.aspx?direct=true&amp;db=bth&amp;AN=117804652&amp;site=ehost-live&amp;scope=sit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proxy.cityu.edu/login?url=http://search.ebscohost.com/login.aspx?direct=true&amp;db=bth&amp;AN=21388366&amp;site=ehost-live&amp;scope=sit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proxy.cityu.edu/login?url=http://search.ebscohost.com/login.aspx?direct=true&amp;db=bth&amp;AN=14780449&amp;site=ehost-live&amp;scope=site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B20792-70DB-4057-B421-D2F3548A22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43</Words>
  <Characters>1804</Characters>
  <Application>Microsoft Office Word</Application>
  <DocSecurity>0</DocSecurity>
  <Lines>1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nning head: THIS IS A SHORT (50 CHARACTERS OR LESS) TITLE OF PAPER</vt:lpstr>
    </vt:vector>
  </TitlesOfParts>
  <Company>vanguard university</Company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ning head: THIS IS A SHORT (50 CHARACTERS OR LESS) TITLE OF PAPER</dc:title>
  <dc:creator>douglas degelman</dc:creator>
  <cp:lastModifiedBy>Shawneen Zackuse</cp:lastModifiedBy>
  <cp:revision>3</cp:revision>
  <cp:lastPrinted>2016-05-15T17:15:00Z</cp:lastPrinted>
  <dcterms:created xsi:type="dcterms:W3CDTF">2017-03-08T19:53:00Z</dcterms:created>
  <dcterms:modified xsi:type="dcterms:W3CDTF">2017-03-08T19:56:00Z</dcterms:modified>
</cp:coreProperties>
</file>